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ud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ata sour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 contro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 pati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 females contro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 females pati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 controls (year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 patients (year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 medica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PZ (mg/day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 CPZ (mg/day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llness duration (year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S contro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S pati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P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NSS 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NSS 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NSS G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isual acuity assess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ey leve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pedent 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sk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umin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ize (deg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uration (m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ccentricity (deg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5 Schwart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/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t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im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7 Schwart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/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t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im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8 Slagh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I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9 Ch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I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 Ké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I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2 Ké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I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3a Ch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I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3b Ch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I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4 Ch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I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4 Sherem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I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4 Ké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-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5 Butl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/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A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6 Bi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I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6 Revhe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, 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/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A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6 Ci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I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6 Ch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I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6 Odonn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/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-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8 Martine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/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A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8 Butl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, 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/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A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8 Nor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I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9 Nor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I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9 Butl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, 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/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A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9 Kantrowit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/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A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0 Brit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/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0 Ki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ingle stim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1 Ch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I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1 D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A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3 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/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-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3 Kele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-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3 Halas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-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3 Cadenh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/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t implemen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A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stant stimu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3 Calder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/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A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3 Nogue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I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3 Martine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/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A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4 Serrano-Pedra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S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4 Shos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-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6a Ma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t implemen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A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stant stimu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6b Ma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t implemen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A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stant stimu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7 Car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8 Fernan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A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9 Fernan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A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1 Zem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/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A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1a Shos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/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t implemen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A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1b Shos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t implemen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A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2 Q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/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rd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A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irc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4 Kadi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p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t implemen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_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A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stant stimu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8</w:t>
            </w:r>
          </w:p>
        </w:tc>
      </w:tr>
      <w:tr>
        <w:trPr>
          <w:cantSplit/>
        </w:trPr>
        <w:tc>
          <w:tcPr>
            <w:gridSpan w:val="2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2IFC: Two-interval forced choice; 2SFC: Spatial two-alternative forced choic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11:24:00Z</dcterms:created>
  <dcterms:modified xsi:type="dcterms:W3CDTF">2024-11-04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